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in Pediatric Patients with Type 1 Diabetes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arsh Raj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Bhatt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type 1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≤18 years</w:t>
      </w:r>
    </w:p>
    <w:p>
      <w:pPr>
        <w:numPr>
          <w:ilvl w:val="1"/>
          <w:numId w:val="1003"/>
        </w:numPr>
      </w:pPr>
      <w:r>
        <w:t xml:space="preserve">Principal diagnosis of type 1 diabetes mellitus using ICD code E5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diabete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&lt;5, 5–11, 12–18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pStyle w:val="Compact"/>
        <w:numPr>
          <w:ilvl w:val="2"/>
          <w:numId w:val="1014"/>
        </w:numPr>
      </w:pPr>
      <w:r>
        <w:t xml:space="preserve">Number of comorbidities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Location of hospital (Urbanization)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bookmarkEnd w:id="22"/>
    <w:bookmarkStart w:id="23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4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8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7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96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6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52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08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59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7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4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2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90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3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33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89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65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5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98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711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5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6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8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33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46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74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9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8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69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14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98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46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525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5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3"/>
    <w:bookmarkStart w:id="24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6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9,07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 (1.00, 3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72 (9,671, 23,5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82 (9,675, 23,6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18 (9,486, 23,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4"/>
    <w:bookmarkEnd w:id="25"/>
    <w:bookmarkStart w:id="28" w:name="X7d0a1c2a05e84965e19936ca624ae03f9f9afcd"/>
    <w:p>
      <w:pPr>
        <w:pStyle w:val="Heading2"/>
      </w:pPr>
      <w:r>
        <w:t xml:space="preserve">Readmission Hospitalization Characteristics</w:t>
      </w:r>
    </w:p>
    <w:bookmarkStart w:id="26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2"/>
        </w:numPr>
      </w:pPr>
      <w:r>
        <w:t xml:space="preserve">Deaths (n): 1</w:t>
      </w:r>
    </w:p>
    <w:p>
      <w:pPr>
        <w:numPr>
          <w:ilvl w:val="0"/>
          <w:numId w:val="1022"/>
        </w:numPr>
      </w:pPr>
      <w:r>
        <w:t xml:space="preserve">Death Rate (%): 0.27%</w:t>
      </w:r>
    </w:p>
    <w:p>
      <w:pPr>
        <w:numPr>
          <w:ilvl w:val="0"/>
          <w:numId w:val="1022"/>
        </w:numPr>
      </w:pPr>
      <w:r>
        <w:t xml:space="preserve">Death Rate (95% CI): -0.27% to 0.82%</w:t>
      </w:r>
    </w:p>
    <w:bookmarkEnd w:id="26"/>
    <w:bookmarkStart w:id="27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3"/>
        </w:numPr>
      </w:pPr>
      <w:r>
        <w:t xml:space="preserve">Median Length of Stay (IQR), days: 2 (IQR: 1–3)</w:t>
      </w:r>
    </w:p>
    <w:p>
      <w:pPr>
        <w:numPr>
          <w:ilvl w:val="0"/>
          <w:numId w:val="1023"/>
        </w:numPr>
      </w:pPr>
      <w:r>
        <w:t xml:space="preserve">Median Total Charges (IQR): $17,086 (IQR: $11,688–$26,354)</w:t>
      </w:r>
    </w:p>
    <w:bookmarkEnd w:id="27"/>
    <w:bookmarkEnd w:id="28"/>
    <w:bookmarkStart w:id="30" w:name="multivariable-analyses"/>
    <w:p>
      <w:pPr>
        <w:pStyle w:val="Heading2"/>
      </w:pPr>
      <w:r>
        <w:t xml:space="preserve">Multivariable Analyses</w:t>
      </w:r>
    </w:p>
    <w:bookmarkStart w:id="29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4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2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5, 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, 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, 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, 5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Urban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 metropolitan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 metropolitan &lt;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, 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24694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24694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in Pediatric Patients with Type 1 Diabetes</dc:title>
  <dc:creator>Eliza Aisha; Adarsh Raja</dc:creator>
  <cp:keywords/>
  <dcterms:created xsi:type="dcterms:W3CDTF">2025-07-21T17:08:07Z</dcterms:created>
  <dcterms:modified xsi:type="dcterms:W3CDTF">2025-07-21T17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